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656867d6d19783482015302e85b4191076fb9c7"/>
    <w:p>
      <w:pPr>
        <w:pStyle w:val="Heading1"/>
      </w:pPr>
      <w:r>
        <w:t xml:space="preserve">Cover Letter for Mechanic Position in Sri Lanka Colombo</w:t>
      </w:r>
    </w:p>
    <w:p>
      <w:pPr>
        <w:pStyle w:val="FirstParagraph"/>
      </w:pPr>
      <w:r>
        <w:t xml:space="preserve">Dear [Hiring Manager's Name],</w:t>
      </w:r>
    </w:p>
    <w:p>
      <w:pPr>
        <w:pStyle w:val="BodyText"/>
      </w:pPr>
      <w:r>
        <w:t xml:space="preserve">I am writing to express my sincere interest in the Mechanic position at your esteemed organization in Sri Lanka Colombo. With a robust background in automotive repair and maintenance, coupled with a deep understanding of the dynamic needs of the Colombo automotive industry, I am confident in my ability to contribute effectively to your team. As someone who has dedicated years to mastering the intricacies of vehicle systems and fostering customer satisfaction, I am eager to bring my expertise to a forward-thinking company that values precision, reliability, and innovation in mechanical services.</w:t>
      </w:r>
    </w:p>
    <w:p>
      <w:pPr>
        <w:pStyle w:val="BodyText"/>
      </w:pPr>
      <w:r>
        <w:t xml:space="preserve">Having worked as a Mechanic for over [X years] in Sri Lanka Colombo, I have developed a comprehensive skill set that aligns perfectly with the requirements of this role. My experience spans both commercial and residential vehicle repairs, including engine diagnostics, transmission servicing, brake system maintenance, and electrical system troubleshooting. I take pride in my ability to quickly identify complex issues and implement solutions that ensure optimal performance and safety for every client. The bustling traffic and high demand for reliable transportation in Colombo have honed my adaptability to fast-paced environments, where attention to detail is paramount.</w:t>
      </w:r>
    </w:p>
    <w:p>
      <w:pPr>
        <w:pStyle w:val="BodyText"/>
      </w:pPr>
      <w:r>
        <w:t xml:space="preserve">Sri Lanka Colombo, as a hub of economic activity and technological advancement, presents unique challenges and opportunities for mechanics. The city’s growing fleet of vehicles, coupled with the increasing prevalence of advanced automotive technologies such as hybrid and electric systems, demands professionals who are not only technically proficient but also committed to continuous learning. I have consistently updated my knowledge through specialized training programs in [mention specific certifications or courses, e.g., "automotive diagnostics" or "advanced engine repair"], ensuring that I remain at the forefront of industry trends. This dedication to professional development is a testament to my commitment to excellence, which I believe is essential for success in a competitive market like Colombo.</w:t>
      </w:r>
    </w:p>
    <w:p>
      <w:pPr>
        <w:pStyle w:val="BodyText"/>
      </w:pPr>
      <w:r>
        <w:t xml:space="preserve">What sets me apart as a Mechanic is my unwavering focus on customer service and problem-solving. In Sri Lanka Colombo, where trust in automotive services can be easily shaken by subpar work, I have built a reputation for transparency, honesty, and exceptional results. Whether it’s explaining technical details in simple terms to a client or ensuring that repairs are completed within budget and timeframe, I prioritize the needs of the individual while maintaining the highest standards of quality. My ability to communicate effectively with clients and collaborate seamlessly with colleagues has consistently contributed to positive outcomes for both customers and employers.</w:t>
      </w:r>
    </w:p>
    <w:p>
      <w:pPr>
        <w:pStyle w:val="BodyText"/>
      </w:pPr>
      <w:r>
        <w:t xml:space="preserve">One of my core strengths is my hands-on approach to troubleshooting. In Colombo, where vehicles often face harsh conditions such as heavy traffic, monsoon rains, and varied road surfaces, a Mechanic must be resourceful and resilient. I have successfully repaired a wide range of vehicles, from vintage cars to modern SUVs, demonstrating my versatility and technical acumen. For instance, during my tenure at [previous employer's name], I streamlined the diagnostic process by implementing a systematic checklist for common issues in Colombo’s vehicle fleet, which reduced repair times by 20% and increased customer satisfaction ratings. This proactive mindset aligns with the demands of your organization, where efficiency and precision are non-negotiable.</w:t>
      </w:r>
    </w:p>
    <w:p>
      <w:pPr>
        <w:pStyle w:val="BodyText"/>
      </w:pPr>
      <w:r>
        <w:t xml:space="preserve">Additionally, I have a strong understanding of the local automotive landscape in Sri Lanka Colombo. The region’s reliance on public transport and private vehicles necessitates a steady supply of skilled mechanics who can address both routine maintenance and urgent repairs. I am well-versed in the specific requirements of vehicles operating in this environment, including fuel efficiency optimization, corrosion prevention due to humidity, and compliance with local safety regulations. My familiarity with the challenges faced by Colombo’s drivers enables me to deliver solutions that are tailored to their needs, ensuring long-term reliability and cost-effectiveness.</w:t>
      </w:r>
    </w:p>
    <w:p>
      <w:pPr>
        <w:pStyle w:val="BodyText"/>
      </w:pPr>
      <w:r>
        <w:t xml:space="preserve">What excites me most about the opportunity at your organization is the chance to contribute to a team that values innovation and excellence in mechanical services. Sri Lanka Colombo is experiencing a surge in automotive technology, with an increasing number of electric vehicles and smart systems being introduced to the market. I am particularly interested in learning about your company’s approach to integrating these advancements into traditional repair practices. My passion for staying ahead of industry developments, combined with my practical experience, would allow me to support your efforts in adapting to this evolving landscape.</w:t>
      </w:r>
    </w:p>
    <w:p>
      <w:pPr>
        <w:pStyle w:val="BodyText"/>
      </w:pPr>
      <w:r>
        <w:t xml:space="preserve">Finally, I would like to emphasize my strong work ethic and dedication to the profession. As a Mechanic in Sri Lanka Colombo, I have always approached each task with professionalism and care, recognizing that every vehicle represents the trust of its owner. I am confident that my skills, experience, and commitment to quality make me an ideal candidate for this position. I would welcome the opportunity to discuss how my background aligns with your organization’s goals and how I can contribute to your continued success in the Colombo automotive industry.</w:t>
      </w:r>
    </w:p>
    <w:p>
      <w:pPr>
        <w:pStyle w:val="BodyText"/>
      </w:pPr>
      <w:r>
        <w:t xml:space="preserve">Thank you for considering my application. I look forward to the possibility of discussing this opportunity further and am available at your earliest convenience for an interview. Please feel free to contact me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Sri Lanka Colombo</dc:title>
  <dc:creator/>
  <cp:keywords/>
  <dcterms:created xsi:type="dcterms:W3CDTF">2026-06-02T11:05:30Z</dcterms:created>
  <dcterms:modified xsi:type="dcterms:W3CDTF">2026-06-02T11:05:30Z</dcterms:modified>
</cp:coreProperties>
</file>

<file path=docProps/custom.xml><?xml version="1.0" encoding="utf-8"?>
<Properties xmlns="http://schemas.openxmlformats.org/officeDocument/2006/custom-properties" xmlns:vt="http://schemas.openxmlformats.org/officeDocument/2006/docPropsVTypes"/>
</file>